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FD633F" w14:textId="77777777" w:rsidR="005F3216" w:rsidRPr="002944E5" w:rsidRDefault="005F3216" w:rsidP="005F3216">
      <w:pPr>
        <w:pStyle w:val="1"/>
        <w:jc w:val="center"/>
      </w:pPr>
      <w:r>
        <w:t>Problem 3 – Sprint Board</w:t>
      </w:r>
    </w:p>
    <w:p w14:paraId="05D53391" w14:textId="77777777" w:rsidR="005F3216" w:rsidRPr="009518E7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5F2806AF" w14:textId="77777777" w:rsidR="005F3216" w:rsidRPr="005D0BC7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1D954C94" w14:textId="77777777" w:rsidR="005F3216" w:rsidRPr="00EE5698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3A79DEA" w14:textId="77777777" w:rsidR="005F3216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061CCCF" w14:textId="77777777" w:rsidR="005F3216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FB00E2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25DB639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244D32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BB2629C" w14:textId="77777777" w:rsidR="005F3216" w:rsidRPr="00654882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357DFDA6" w14:textId="77777777" w:rsidR="005F3216" w:rsidRPr="00CD5F99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D789043" w14:textId="77777777" w:rsidR="005F3216" w:rsidRPr="004D0B17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54334B4" w14:textId="77777777" w:rsidR="005F3216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E49B97B" w14:textId="77777777" w:rsidR="005F3216" w:rsidRPr="002E2A6C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D5D603A" w14:textId="77777777" w:rsidR="005F3216" w:rsidRPr="002E2A6C" w:rsidRDefault="005F3216" w:rsidP="005F3216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4161EB" w14:textId="77777777" w:rsidR="005F3216" w:rsidRPr="005F5B07" w:rsidRDefault="005F3216" w:rsidP="005F3216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1564DD5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46F4DFF0" w14:textId="77777777" w:rsidR="005F3216" w:rsidRDefault="005F3216" w:rsidP="005F3216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</w:t>
      </w:r>
      <w:r>
        <w:rPr>
          <w:noProof/>
          <w:szCs w:val="24"/>
          <w:lang w:val="bg-BG"/>
        </w:rPr>
        <w:t>,</w:t>
      </w:r>
      <w:r>
        <w:rPr>
          <w:noProof/>
          <w:szCs w:val="24"/>
        </w:rPr>
        <w:t xml:space="preserve"> and edit a list of task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3B3FC1D2" w14:textId="77777777" w:rsidR="005F3216" w:rsidRPr="000254CC" w:rsidRDefault="005F3216" w:rsidP="005F3216">
      <w:pPr>
        <w:rPr>
          <w:noProof/>
          <w:szCs w:val="24"/>
        </w:rPr>
      </w:pPr>
      <w:r>
        <w:rPr>
          <w:noProof/>
          <w:szCs w:val="24"/>
        </w:rPr>
        <w:t>First</w:t>
      </w:r>
      <w:r>
        <w:rPr>
          <w:noProof/>
          <w:szCs w:val="24"/>
          <w:lang w:val="bg-BG"/>
        </w:rPr>
        <w:t>,</w:t>
      </w:r>
      <w:r>
        <w:rPr>
          <w:noProof/>
          <w:szCs w:val="24"/>
        </w:rPr>
        <w:t xml:space="preserve"> you need to install all dependencies using the </w:t>
      </w:r>
      <w:r w:rsidRPr="00763F9D">
        <w:rPr>
          <w:rStyle w:val="CodeChar"/>
        </w:rPr>
        <w:t>npm install</w:t>
      </w:r>
      <w:r>
        <w:rPr>
          <w:noProof/>
          <w:szCs w:val="24"/>
        </w:rPr>
        <w:t xml:space="preserve"> command.</w:t>
      </w:r>
    </w:p>
    <w:p w14:paraId="17FB61A5" w14:textId="77777777" w:rsidR="005F3216" w:rsidRPr="000254CC" w:rsidRDefault="005F3216" w:rsidP="005F3216">
      <w:pPr>
        <w:rPr>
          <w:noProof/>
          <w:szCs w:val="24"/>
        </w:rPr>
      </w:pPr>
      <w:r>
        <w:rPr>
          <w:noProof/>
          <w:szCs w:val="24"/>
        </w:rPr>
        <w:t>Then</w:t>
      </w:r>
      <w:r>
        <w:rPr>
          <w:noProof/>
          <w:szCs w:val="24"/>
          <w:lang w:val="bg-BG"/>
        </w:rPr>
        <w:t>,</w:t>
      </w:r>
      <w:r>
        <w:rPr>
          <w:noProof/>
          <w:szCs w:val="24"/>
        </w:rPr>
        <w:t xml:space="preserve"> you can start the front-end application with the </w:t>
      </w:r>
      <w:r w:rsidRPr="00763F9D">
        <w:rPr>
          <w:rStyle w:val="CodeChar"/>
        </w:rPr>
        <w:t>npm start</w:t>
      </w:r>
      <w:r>
        <w:rPr>
          <w:noProof/>
          <w:szCs w:val="24"/>
        </w:rPr>
        <w:t xml:space="preserve"> command.</w:t>
      </w:r>
    </w:p>
    <w:p w14:paraId="21DDADF1" w14:textId="77777777" w:rsidR="005F3216" w:rsidRDefault="005F3216" w:rsidP="005F3216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763F9D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763F9D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763F9D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763F9D">
        <w:rPr>
          <w:noProof/>
          <w:szCs w:val="24"/>
        </w:rPr>
        <w:t>.</w:t>
      </w:r>
    </w:p>
    <w:p w14:paraId="5066B677" w14:textId="77777777" w:rsidR="005F3216" w:rsidRDefault="005F3216" w:rsidP="005F3216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763F9D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0F72CAC0" w14:textId="77777777" w:rsidR="005F3216" w:rsidRDefault="005F3216" w:rsidP="005F3216">
      <w:pPr>
        <w:rPr>
          <w:noProof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78C0624" wp14:editId="21D43D6A">
            <wp:extent cx="6626225" cy="2600960"/>
            <wp:effectExtent l="19050" t="19050" r="22225" b="27940"/>
            <wp:docPr id="4" name="Picture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0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8E138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38450766" w14:textId="77777777" w:rsidR="005F3216" w:rsidRDefault="00000000" w:rsidP="005F3216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5F3216" w:rsidRPr="00226B01">
          <w:rPr>
            <w:rStyle w:val="a7"/>
            <w:b/>
            <w:bCs/>
            <w:sz w:val="36"/>
            <w:szCs w:val="36"/>
          </w:rPr>
          <w:t>http://localhost:3030/jsonstore/tasks/</w:t>
        </w:r>
      </w:hyperlink>
    </w:p>
    <w:p w14:paraId="4B3996AA" w14:textId="77777777" w:rsidR="005F3216" w:rsidRPr="00C57A57" w:rsidRDefault="00000000" w:rsidP="005F3216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="005F3216" w:rsidRPr="00C57A57">
          <w:rPr>
            <w:rStyle w:val="a7"/>
            <w:b/>
            <w:bCs/>
            <w:sz w:val="36"/>
            <w:szCs w:val="36"/>
          </w:rPr>
          <w:t>http://localhost:3030/jsonstore/tasks/</w:t>
        </w:r>
      </w:hyperlink>
      <w:r w:rsidR="005F3216" w:rsidRPr="00C57A57">
        <w:rPr>
          <w:rStyle w:val="a7"/>
          <w:b/>
          <w:bCs/>
          <w:sz w:val="36"/>
          <w:szCs w:val="36"/>
        </w:rPr>
        <w:t>:id</w:t>
      </w:r>
    </w:p>
    <w:p w14:paraId="7B55E3F3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Load the Board</w:t>
      </w:r>
    </w:p>
    <w:p w14:paraId="2916EC92" w14:textId="77777777" w:rsidR="005F3216" w:rsidRDefault="005F3216" w:rsidP="005F3216">
      <w:r>
        <w:t xml:space="preserve">Clicking the </w:t>
      </w:r>
      <w:r>
        <w:rPr>
          <w:b/>
          <w:bCs/>
        </w:rPr>
        <w:t>[Load Board</w:t>
      </w:r>
      <w:r w:rsidRPr="0088053A">
        <w:rPr>
          <w:b/>
          <w:bCs/>
        </w:rPr>
        <w:t>]</w:t>
      </w:r>
      <w:r>
        <w:t xml:space="preserve"> button on the </w:t>
      </w:r>
      <w:r w:rsidRPr="00260353">
        <w:rPr>
          <w:b/>
        </w:rPr>
        <w:t>top left</w:t>
      </w:r>
      <w:r>
        <w:t xml:space="preserve">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>all sprint tasks</w:t>
      </w:r>
      <w:r>
        <w:t xml:space="preserve"> in your local database. You have to add each task to its </w:t>
      </w:r>
      <w:r w:rsidRPr="00DA1717">
        <w:rPr>
          <w:b/>
        </w:rPr>
        <w:t>specified column</w:t>
      </w:r>
      <w:r>
        <w:rPr>
          <w:b/>
        </w:rPr>
        <w:t xml:space="preserve"> list</w:t>
      </w:r>
      <w:r>
        <w:t xml:space="preserve"> (</w:t>
      </w:r>
      <w:proofErr w:type="spellStart"/>
      <w:r>
        <w:t>ToDo</w:t>
      </w:r>
      <w:proofErr w:type="spellEnd"/>
      <w:r>
        <w:t xml:space="preserve">, In Progress, Code Review, or Done). The tasks should have </w:t>
      </w:r>
      <w:r w:rsidRPr="00DA1717">
        <w:rPr>
          <w:b/>
        </w:rPr>
        <w:t>different text contents</w:t>
      </w:r>
      <w:r>
        <w:t xml:space="preserve"> inside their respective </w:t>
      </w:r>
      <w:r w:rsidRPr="00DA1717">
        <w:rPr>
          <w:b/>
        </w:rPr>
        <w:t>buttons</w:t>
      </w:r>
      <w:r>
        <w:t xml:space="preserve"> depending on which column they are in:</w:t>
      </w:r>
    </w:p>
    <w:p w14:paraId="6F7E6A4A" w14:textId="77777777" w:rsidR="005F3216" w:rsidRDefault="005F3216" w:rsidP="005F3216">
      <w:pPr>
        <w:pStyle w:val="a8"/>
        <w:numPr>
          <w:ilvl w:val="0"/>
          <w:numId w:val="41"/>
        </w:numPr>
      </w:pPr>
      <w:proofErr w:type="spellStart"/>
      <w:r>
        <w:t>ToDo</w:t>
      </w:r>
      <w:proofErr w:type="spellEnd"/>
      <w:r>
        <w:t xml:space="preserve"> – </w:t>
      </w:r>
      <w:r>
        <w:rPr>
          <w:b/>
        </w:rPr>
        <w:t>“</w:t>
      </w:r>
      <w:r w:rsidRPr="00DA1717">
        <w:rPr>
          <w:b/>
        </w:rPr>
        <w:t>Move to In Progress</w:t>
      </w:r>
      <w:r>
        <w:rPr>
          <w:b/>
        </w:rPr>
        <w:t>”</w:t>
      </w:r>
    </w:p>
    <w:p w14:paraId="5FC07D23" w14:textId="77777777" w:rsidR="005F3216" w:rsidRDefault="005F3216" w:rsidP="005F3216">
      <w:pPr>
        <w:pStyle w:val="a8"/>
        <w:numPr>
          <w:ilvl w:val="0"/>
          <w:numId w:val="41"/>
        </w:numPr>
      </w:pPr>
      <w:r>
        <w:t xml:space="preserve">In Progress – </w:t>
      </w:r>
      <w:r>
        <w:rPr>
          <w:b/>
        </w:rPr>
        <w:t>“</w:t>
      </w:r>
      <w:r w:rsidRPr="00DA1717">
        <w:rPr>
          <w:b/>
        </w:rPr>
        <w:t>Move to Code Review</w:t>
      </w:r>
      <w:r>
        <w:rPr>
          <w:b/>
        </w:rPr>
        <w:t>”</w:t>
      </w:r>
    </w:p>
    <w:p w14:paraId="768D830D" w14:textId="77777777" w:rsidR="005F3216" w:rsidRDefault="005F3216" w:rsidP="005F3216">
      <w:pPr>
        <w:pStyle w:val="a8"/>
        <w:numPr>
          <w:ilvl w:val="0"/>
          <w:numId w:val="41"/>
        </w:numPr>
      </w:pPr>
      <w:r>
        <w:t xml:space="preserve">Code Review – </w:t>
      </w:r>
      <w:r>
        <w:rPr>
          <w:b/>
        </w:rPr>
        <w:t>“</w:t>
      </w:r>
      <w:r w:rsidRPr="00DA1717">
        <w:rPr>
          <w:b/>
        </w:rPr>
        <w:t>Move to Done</w:t>
      </w:r>
      <w:r>
        <w:rPr>
          <w:b/>
        </w:rPr>
        <w:t>”</w:t>
      </w:r>
    </w:p>
    <w:p w14:paraId="2DE973AC" w14:textId="77777777" w:rsidR="005F3216" w:rsidRDefault="005F3216" w:rsidP="005F3216">
      <w:pPr>
        <w:pStyle w:val="a8"/>
        <w:numPr>
          <w:ilvl w:val="0"/>
          <w:numId w:val="41"/>
        </w:numPr>
      </w:pPr>
      <w:r>
        <w:t xml:space="preserve">Done – </w:t>
      </w:r>
      <w:r>
        <w:rPr>
          <w:b/>
        </w:rPr>
        <w:t>“</w:t>
      </w:r>
      <w:r w:rsidRPr="00DA1717">
        <w:rPr>
          <w:b/>
        </w:rPr>
        <w:t>Close</w:t>
      </w:r>
      <w:r>
        <w:rPr>
          <w:b/>
        </w:rPr>
        <w:t>”</w:t>
      </w:r>
    </w:p>
    <w:p w14:paraId="70076154" w14:textId="77777777" w:rsidR="005F3216" w:rsidRDefault="005F3216" w:rsidP="005F3216">
      <w:r>
        <w:t xml:space="preserve">Each Sprint task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62DB72B" w14:textId="77777777" w:rsidR="005F3216" w:rsidRPr="0088053A" w:rsidRDefault="005F3216" w:rsidP="005F3216">
      <w:pPr>
        <w:pStyle w:val="Code"/>
      </w:pPr>
      <w:r w:rsidRPr="0088053A">
        <w:t>&lt;li</w:t>
      </w:r>
      <w:r>
        <w:t xml:space="preserve"> class="task"</w:t>
      </w:r>
      <w:r w:rsidRPr="0088053A">
        <w:t>&gt;</w:t>
      </w:r>
    </w:p>
    <w:p w14:paraId="02D8DCF1" w14:textId="77777777" w:rsidR="005F3216" w:rsidRPr="0088053A" w:rsidRDefault="005F3216" w:rsidP="005F3216">
      <w:pPr>
        <w:pStyle w:val="Code"/>
      </w:pPr>
      <w:r>
        <w:t xml:space="preserve">  &lt;h3&gt;Fix Bug&lt;/h3</w:t>
      </w:r>
      <w:r w:rsidRPr="0088053A">
        <w:t>&gt;</w:t>
      </w:r>
    </w:p>
    <w:p w14:paraId="54A0C7BE" w14:textId="77777777" w:rsidR="005F3216" w:rsidRPr="0088053A" w:rsidRDefault="005F3216" w:rsidP="005F3216">
      <w:pPr>
        <w:pStyle w:val="Code"/>
      </w:pPr>
      <w:r>
        <w:t xml:space="preserve">  &lt;p&gt;We have a new bug to fix&lt;/p</w:t>
      </w:r>
      <w:r w:rsidRPr="0088053A">
        <w:t>&gt;</w:t>
      </w:r>
    </w:p>
    <w:p w14:paraId="371B94B9" w14:textId="77777777" w:rsidR="005F3216" w:rsidRPr="0088053A" w:rsidRDefault="005F3216" w:rsidP="005F3216">
      <w:pPr>
        <w:pStyle w:val="Code"/>
      </w:pPr>
      <w:r>
        <w:t xml:space="preserve">  &lt;button&gt;Move to In Progress/Move to Code Review/Move to Done/Close</w:t>
      </w:r>
      <w:r w:rsidRPr="0088053A">
        <w:t>&lt;/button&gt;</w:t>
      </w:r>
    </w:p>
    <w:p w14:paraId="38255FBD" w14:textId="77777777" w:rsidR="005F3216" w:rsidRPr="0088053A" w:rsidRDefault="005F3216" w:rsidP="005F3216">
      <w:pPr>
        <w:pStyle w:val="Code"/>
      </w:pPr>
      <w:r w:rsidRPr="0088053A">
        <w:t>&lt;/li&gt;</w:t>
      </w:r>
    </w:p>
    <w:p w14:paraId="0CD6AA08" w14:textId="77777777" w:rsidR="005F3216" w:rsidRPr="00C57A57" w:rsidRDefault="005F3216" w:rsidP="005F3216">
      <w:r>
        <w:rPr>
          <w:noProof/>
          <w:lang w:val="bg-BG" w:eastAsia="bg-BG"/>
        </w:rPr>
        <w:lastRenderedPageBreak/>
        <w:drawing>
          <wp:inline distT="0" distB="0" distL="0" distR="0" wp14:anchorId="6644D709" wp14:editId="79FA51B4">
            <wp:extent cx="6626225" cy="3181350"/>
            <wp:effectExtent l="19050" t="19050" r="2222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1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45BC9D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Add a Task</w:t>
      </w:r>
    </w:p>
    <w:p w14:paraId="6861A65A" w14:textId="77777777" w:rsidR="005F3216" w:rsidRDefault="005F3216" w:rsidP="005F3216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Task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 creating a new task with a </w:t>
      </w:r>
      <w:r w:rsidRPr="00F54664">
        <w:rPr>
          <w:b/>
        </w:rPr>
        <w:t>title</w:t>
      </w:r>
      <w:r>
        <w:t xml:space="preserve"> and </w:t>
      </w:r>
      <w:r w:rsidRPr="00F54664">
        <w:rPr>
          <w:b/>
        </w:rPr>
        <w:t>description</w:t>
      </w:r>
      <w:r>
        <w:t xml:space="preserve"> from the input values (the </w:t>
      </w:r>
      <w:r w:rsidRPr="00F54664">
        <w:rPr>
          <w:b/>
        </w:rPr>
        <w:t>status</w:t>
      </w:r>
      <w:r>
        <w:t xml:space="preserve"> should have an initial value of </w:t>
      </w:r>
      <w:r w:rsidRPr="00F54664">
        <w:rPr>
          <w:b/>
        </w:rPr>
        <w:t>'</w:t>
      </w:r>
      <w:proofErr w:type="spellStart"/>
      <w:r w:rsidRPr="00F54664">
        <w:rPr>
          <w:b/>
        </w:rPr>
        <w:t>ToDo</w:t>
      </w:r>
      <w:proofErr w:type="spellEnd"/>
      <w:r w:rsidRPr="00F54664">
        <w:rPr>
          <w:b/>
        </w:rPr>
        <w:t>'</w:t>
      </w:r>
      <w:r>
        <w:t xml:space="preserve">)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tasks, including the </w:t>
      </w:r>
      <w:r w:rsidRPr="00F54664">
        <w:rPr>
          <w:b/>
        </w:rPr>
        <w:t>newly added one</w:t>
      </w:r>
      <w:r>
        <w:t xml:space="preserve"> into the </w:t>
      </w:r>
      <w:proofErr w:type="spellStart"/>
      <w:r w:rsidRPr="00B4473D">
        <w:rPr>
          <w:b/>
        </w:rPr>
        <w:t>ToDo</w:t>
      </w:r>
      <w:proofErr w:type="spellEnd"/>
      <w:r>
        <w:t xml:space="preserve"> column. You should also </w:t>
      </w:r>
      <w:r w:rsidRPr="00F54664">
        <w:rPr>
          <w:b/>
        </w:rPr>
        <w:t>clear all input fields</w:t>
      </w:r>
      <w:r>
        <w:t xml:space="preserve"> after the creation!</w:t>
      </w:r>
    </w:p>
    <w:p w14:paraId="0537CA4D" w14:textId="77777777" w:rsidR="005F3216" w:rsidRDefault="005F3216" w:rsidP="005F3216">
      <w:r>
        <w:rPr>
          <w:noProof/>
          <w:lang w:val="bg-BG" w:eastAsia="bg-BG"/>
        </w:rPr>
        <w:drawing>
          <wp:inline distT="0" distB="0" distL="0" distR="0" wp14:anchorId="131D53A4" wp14:editId="671E67C2">
            <wp:extent cx="6626225" cy="3201035"/>
            <wp:effectExtent l="19050" t="19050" r="22225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01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58AC43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Move a Task</w:t>
      </w:r>
    </w:p>
    <w:p w14:paraId="0CD55A57" w14:textId="77777777" w:rsidR="005F3216" w:rsidRDefault="005F3216" w:rsidP="005F3216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 xml:space="preserve">button on the individual tasks from the </w:t>
      </w:r>
      <w:r w:rsidRPr="00300A96">
        <w:rPr>
          <w:b/>
        </w:rPr>
        <w:t>first 3 columns</w:t>
      </w:r>
      <w:r>
        <w:t xml:space="preserve"> should move the task from one column to the next – from </w:t>
      </w:r>
      <w:proofErr w:type="spellStart"/>
      <w:r w:rsidRPr="00300A96">
        <w:rPr>
          <w:b/>
        </w:rPr>
        <w:t>ToDo</w:t>
      </w:r>
      <w:proofErr w:type="spellEnd"/>
      <w:r>
        <w:t xml:space="preserve"> to </w:t>
      </w:r>
      <w:r w:rsidRPr="00300A96">
        <w:rPr>
          <w:b/>
        </w:rPr>
        <w:t>In Progress</w:t>
      </w:r>
      <w:r>
        <w:t xml:space="preserve"> to </w:t>
      </w:r>
      <w:r w:rsidRPr="00300A96">
        <w:rPr>
          <w:b/>
        </w:rPr>
        <w:t>Code Review</w:t>
      </w:r>
      <w:r>
        <w:t xml:space="preserve"> and finally to </w:t>
      </w:r>
      <w:r w:rsidRPr="00300A96">
        <w:rPr>
          <w:b/>
        </w:rPr>
        <w:t>Done</w:t>
      </w:r>
      <w:r w:rsidRPr="00763F9D">
        <w:rPr>
          <w:bCs/>
        </w:rPr>
        <w:t>.</w:t>
      </w:r>
    </w:p>
    <w:p w14:paraId="6FF76078" w14:textId="77777777" w:rsidR="005F3216" w:rsidRPr="0088053A" w:rsidRDefault="005F3216" w:rsidP="005F3216">
      <w:r>
        <w:lastRenderedPageBreak/>
        <w:t xml:space="preserve">After clicking the </w:t>
      </w:r>
      <w:r w:rsidRPr="00763F9D">
        <w:rPr>
          <w:b/>
          <w:bCs/>
        </w:rPr>
        <w:t>[</w:t>
      </w:r>
      <w:r>
        <w:rPr>
          <w:b/>
          <w:bCs/>
        </w:rPr>
        <w:t>Move</w:t>
      </w:r>
      <w:r w:rsidRPr="00AB0D5E">
        <w:rPr>
          <w:b/>
          <w:bCs/>
        </w:rPr>
        <w:t xml:space="preserve">] </w:t>
      </w:r>
      <w:r>
        <w:t xml:space="preserve">button,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status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 has been made.</w:t>
      </w:r>
    </w:p>
    <w:p w14:paraId="003CC386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Close a Task</w:t>
      </w:r>
    </w:p>
    <w:p w14:paraId="36259CC2" w14:textId="77777777" w:rsidR="005F3216" w:rsidRDefault="005F3216" w:rsidP="005F3216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Close</w:t>
      </w:r>
      <w:r w:rsidRPr="0088053A">
        <w:rPr>
          <w:b/>
          <w:bCs/>
        </w:rPr>
        <w:t xml:space="preserve">] </w:t>
      </w:r>
      <w:r>
        <w:t xml:space="preserve">button on the tasks in the </w:t>
      </w:r>
      <w:r w:rsidRPr="008A6AD8">
        <w:rPr>
          <w:b/>
        </w:rPr>
        <w:t>Done section</w:t>
      </w:r>
      <w:r>
        <w:t xml:space="preserve">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5BFB9757" w14:textId="77777777" w:rsidR="005F3216" w:rsidRPr="0088053A" w:rsidRDefault="005F3216" w:rsidP="005F3216">
      <w:r>
        <w:rPr>
          <w:noProof/>
          <w:lang w:val="bg-BG" w:eastAsia="bg-BG"/>
        </w:rPr>
        <w:drawing>
          <wp:inline distT="0" distB="0" distL="0" distR="0" wp14:anchorId="147F6BA0" wp14:editId="77508D0C">
            <wp:extent cx="6626225" cy="3190240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0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E9DD2A" w14:textId="77777777" w:rsidR="005F3216" w:rsidRDefault="005F3216" w:rsidP="005F3216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6FD6780F" w14:textId="77777777" w:rsidR="005F3216" w:rsidRDefault="005F3216" w:rsidP="005F3216">
      <w:r>
        <w:t xml:space="preserve">Select the content of your working folder (the given resources). Exclude the </w:t>
      </w:r>
      <w:proofErr w:type="spellStart"/>
      <w:r w:rsidRPr="00763F9D">
        <w:rPr>
          <w:i/>
          <w:iCs/>
        </w:rPr>
        <w:t>node_modules</w:t>
      </w:r>
      <w:proofErr w:type="spellEnd"/>
      <w:r>
        <w:t xml:space="preserve"> &amp; </w:t>
      </w:r>
      <w:r w:rsidRPr="00763F9D">
        <w:rPr>
          <w:i/>
          <w:iCs/>
        </w:rPr>
        <w:t>tests</w:t>
      </w:r>
      <w:r>
        <w:t xml:space="preserve"> folders. Archive the rest into a </w:t>
      </w:r>
      <w:r w:rsidRPr="00763F9D">
        <w:rPr>
          <w:b/>
          <w:bCs/>
        </w:rPr>
        <w:t>ZIP</w:t>
      </w:r>
      <w:r>
        <w:t xml:space="preserve"> file and upload the archive to Judge.</w:t>
      </w:r>
    </w:p>
    <w:p w14:paraId="11C8D58F" w14:textId="77777777" w:rsidR="005F3216" w:rsidRDefault="005F3216" w:rsidP="005F3216">
      <w:r w:rsidRPr="002D4E27">
        <w:rPr>
          <w:noProof/>
          <w:lang w:val="bg-BG" w:eastAsia="bg-BG"/>
        </w:rPr>
        <w:lastRenderedPageBreak/>
        <w:drawing>
          <wp:inline distT="0" distB="0" distL="0" distR="0" wp14:anchorId="684000D7" wp14:editId="7A6D1F21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0B57709" w14:textId="77777777" w:rsidR="005F3216" w:rsidRDefault="005F3216" w:rsidP="005F3216">
      <w:r w:rsidRPr="00951129">
        <w:rPr>
          <w:noProof/>
          <w:lang w:val="bg-BG" w:eastAsia="bg-BG"/>
        </w:rPr>
        <w:drawing>
          <wp:inline distT="0" distB="0" distL="0" distR="0" wp14:anchorId="47502BD3" wp14:editId="69AE1AC9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CA474EE" w14:textId="77777777" w:rsidR="005F3216" w:rsidRDefault="005F3216" w:rsidP="005F3216">
      <w:r w:rsidRPr="00951129">
        <w:rPr>
          <w:noProof/>
          <w:lang w:val="bg-BG" w:eastAsia="bg-BG"/>
        </w:rPr>
        <w:lastRenderedPageBreak/>
        <w:drawing>
          <wp:inline distT="0" distB="0" distL="0" distR="0" wp14:anchorId="574688C1" wp14:editId="47F937FE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C268E13" w14:textId="77777777" w:rsidR="005F3216" w:rsidRDefault="005F3216" w:rsidP="005F3216"/>
    <w:p w14:paraId="2E2550E9" w14:textId="77777777" w:rsidR="005F3216" w:rsidRPr="00C97523" w:rsidRDefault="005F3216" w:rsidP="005F3216">
      <w:pPr>
        <w:rPr>
          <w:rFonts w:cstheme="minorHAnsi"/>
          <w:noProof/>
          <w:lang w:val="bg-BG"/>
        </w:rPr>
      </w:pPr>
    </w:p>
    <w:p w14:paraId="689DC499" w14:textId="77777777" w:rsidR="005F3216" w:rsidRPr="00083DDD" w:rsidRDefault="005F3216" w:rsidP="005F3216"/>
    <w:p w14:paraId="783AE775" w14:textId="77777777" w:rsidR="00827E1C" w:rsidRPr="005F3216" w:rsidRDefault="00827E1C" w:rsidP="005F3216"/>
    <w:sectPr w:rsidR="00827E1C" w:rsidRPr="005F3216" w:rsidSect="009060E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BFAF6" w14:textId="77777777" w:rsidR="00150464" w:rsidRDefault="00150464">
      <w:pPr>
        <w:spacing w:before="0" w:after="0" w:line="240" w:lineRule="auto"/>
      </w:pPr>
      <w:r>
        <w:separator/>
      </w:r>
    </w:p>
  </w:endnote>
  <w:endnote w:type="continuationSeparator" w:id="0">
    <w:p w14:paraId="0E7F49BD" w14:textId="77777777" w:rsidR="00150464" w:rsidRDefault="001504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B1E1B5C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B83F68" w:rsidRPr="00B83F68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B1E1B5C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83F68" w:rsidRPr="00B83F68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8C771" w14:textId="77777777" w:rsidR="00150464" w:rsidRDefault="00150464">
      <w:pPr>
        <w:spacing w:before="0" w:after="0" w:line="240" w:lineRule="auto"/>
      </w:pPr>
      <w:r>
        <w:separator/>
      </w:r>
    </w:p>
  </w:footnote>
  <w:footnote w:type="continuationSeparator" w:id="0">
    <w:p w14:paraId="61203A85" w14:textId="77777777" w:rsidR="00150464" w:rsidRDefault="0015046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43724">
    <w:abstractNumId w:val="5"/>
  </w:num>
  <w:num w:numId="2" w16cid:durableId="652828736">
    <w:abstractNumId w:val="18"/>
  </w:num>
  <w:num w:numId="3" w16cid:durableId="1616448420">
    <w:abstractNumId w:val="10"/>
  </w:num>
  <w:num w:numId="4" w16cid:durableId="423914346">
    <w:abstractNumId w:val="19"/>
  </w:num>
  <w:num w:numId="5" w16cid:durableId="564724556">
    <w:abstractNumId w:val="13"/>
  </w:num>
  <w:num w:numId="6" w16cid:durableId="9031010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8248956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4256656">
    <w:abstractNumId w:val="27"/>
  </w:num>
  <w:num w:numId="9" w16cid:durableId="459230746">
    <w:abstractNumId w:val="33"/>
  </w:num>
  <w:num w:numId="10" w16cid:durableId="1264412727">
    <w:abstractNumId w:val="35"/>
  </w:num>
  <w:num w:numId="11" w16cid:durableId="1305232426">
    <w:abstractNumId w:val="1"/>
  </w:num>
  <w:num w:numId="12" w16cid:durableId="2121879099">
    <w:abstractNumId w:val="14"/>
  </w:num>
  <w:num w:numId="13" w16cid:durableId="803934964">
    <w:abstractNumId w:val="22"/>
  </w:num>
  <w:num w:numId="14" w16cid:durableId="1808545038">
    <w:abstractNumId w:val="30"/>
  </w:num>
  <w:num w:numId="15" w16cid:durableId="1414275076">
    <w:abstractNumId w:val="16"/>
  </w:num>
  <w:num w:numId="16" w16cid:durableId="436290954">
    <w:abstractNumId w:val="7"/>
  </w:num>
  <w:num w:numId="17" w16cid:durableId="1314329231">
    <w:abstractNumId w:val="32"/>
  </w:num>
  <w:num w:numId="18" w16cid:durableId="946355748">
    <w:abstractNumId w:val="0"/>
  </w:num>
  <w:num w:numId="19" w16cid:durableId="1760787722">
    <w:abstractNumId w:val="31"/>
  </w:num>
  <w:num w:numId="20" w16cid:durableId="409697774">
    <w:abstractNumId w:val="3"/>
  </w:num>
  <w:num w:numId="21" w16cid:durableId="630944531">
    <w:abstractNumId w:val="17"/>
  </w:num>
  <w:num w:numId="22" w16cid:durableId="909265716">
    <w:abstractNumId w:val="2"/>
  </w:num>
  <w:num w:numId="23" w16cid:durableId="1384721251">
    <w:abstractNumId w:val="21"/>
  </w:num>
  <w:num w:numId="24" w16cid:durableId="1836874907">
    <w:abstractNumId w:val="20"/>
  </w:num>
  <w:num w:numId="25" w16cid:durableId="1471171560">
    <w:abstractNumId w:val="23"/>
  </w:num>
  <w:num w:numId="26" w16cid:durableId="1953242481">
    <w:abstractNumId w:val="9"/>
  </w:num>
  <w:num w:numId="27" w16cid:durableId="1919822805">
    <w:abstractNumId w:val="28"/>
  </w:num>
  <w:num w:numId="28" w16cid:durableId="354161121">
    <w:abstractNumId w:val="34"/>
  </w:num>
  <w:num w:numId="29" w16cid:durableId="1435511734">
    <w:abstractNumId w:val="8"/>
  </w:num>
  <w:num w:numId="30" w16cid:durableId="1604919078">
    <w:abstractNumId w:val="6"/>
  </w:num>
  <w:num w:numId="31" w16cid:durableId="1693409646">
    <w:abstractNumId w:val="24"/>
  </w:num>
  <w:num w:numId="32" w16cid:durableId="50229933">
    <w:abstractNumId w:val="4"/>
  </w:num>
  <w:num w:numId="33" w16cid:durableId="1855682473">
    <w:abstractNumId w:val="26"/>
  </w:num>
  <w:num w:numId="34" w16cid:durableId="802575198">
    <w:abstractNumId w:val="15"/>
  </w:num>
  <w:num w:numId="35" w16cid:durableId="1115517655">
    <w:abstractNumId w:val="29"/>
  </w:num>
  <w:num w:numId="36" w16cid:durableId="291179194">
    <w:abstractNumId w:val="12"/>
  </w:num>
  <w:num w:numId="37" w16cid:durableId="433790142">
    <w:abstractNumId w:val="5"/>
  </w:num>
  <w:num w:numId="38" w16cid:durableId="724792170">
    <w:abstractNumId w:val="5"/>
  </w:num>
  <w:num w:numId="39" w16cid:durableId="1131484576">
    <w:abstractNumId w:val="5"/>
  </w:num>
  <w:num w:numId="40" w16cid:durableId="1910918919">
    <w:abstractNumId w:val="25"/>
  </w:num>
  <w:num w:numId="41" w16cid:durableId="1751972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0464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36EB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6CB0"/>
    <w:rsid w:val="005F3216"/>
    <w:rsid w:val="005F5B07"/>
    <w:rsid w:val="00601B21"/>
    <w:rsid w:val="00606B33"/>
    <w:rsid w:val="00611E6B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E2207"/>
    <w:rsid w:val="009F1D11"/>
    <w:rsid w:val="00A017BA"/>
    <w:rsid w:val="00A06C8F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3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73E04-32FC-432B-B6FA-2DAC97693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82</Words>
  <Characters>332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0T14:35:00Z</dcterms:created>
  <dcterms:modified xsi:type="dcterms:W3CDTF">2023-12-10T14:35:00Z</dcterms:modified>
</cp:coreProperties>
</file>